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4A1B" w:rsidRDefault="00F50DA6">
      <w:r>
        <w:t>B</w:t>
      </w:r>
      <w:r>
        <w:rPr>
          <w:rFonts w:hint="eastAsia"/>
        </w:rPr>
        <w:t>inary</w:t>
      </w:r>
      <w:r>
        <w:t xml:space="preserve"> </w:t>
      </w:r>
      <w:proofErr w:type="gramStart"/>
      <w:r>
        <w:t>connect</w:t>
      </w:r>
      <w:proofErr w:type="gramEnd"/>
    </w:p>
    <w:p w:rsidR="00F50DA6" w:rsidRDefault="00F50DA6">
      <w:r>
        <w:t>128, (3,3), pad =1,</w:t>
      </w:r>
    </w:p>
    <w:p w:rsidR="00F50DA6" w:rsidRDefault="00F50DA6">
      <w:r>
        <w:t>Batch norm</w:t>
      </w:r>
    </w:p>
    <w:p w:rsidR="00F50DA6" w:rsidRDefault="00F50DA6">
      <w:r>
        <w:t>128, (3,3), pad =1,</w:t>
      </w:r>
    </w:p>
    <w:p w:rsidR="00F50DA6" w:rsidRDefault="00F50DA6">
      <w:proofErr w:type="spellStart"/>
      <w:r>
        <w:t>Maxpooling</w:t>
      </w:r>
      <w:proofErr w:type="spellEnd"/>
      <w:r>
        <w:t>, (2,2)</w:t>
      </w:r>
    </w:p>
    <w:p w:rsidR="00F50DA6" w:rsidRDefault="00F50DA6">
      <w:r>
        <w:t>Batch norm,</w:t>
      </w:r>
    </w:p>
    <w:p w:rsidR="00F50DA6" w:rsidRDefault="00F50DA6"/>
    <w:p w:rsidR="00F50DA6" w:rsidRDefault="00F50DA6" w:rsidP="00F50DA6">
      <w:r>
        <w:t>256</w:t>
      </w:r>
      <w:r>
        <w:t>, (3,3), pad =1,</w:t>
      </w:r>
    </w:p>
    <w:p w:rsidR="00F50DA6" w:rsidRDefault="00F50DA6" w:rsidP="00F50DA6">
      <w:r>
        <w:t>Batch norm</w:t>
      </w:r>
    </w:p>
    <w:p w:rsidR="00F50DA6" w:rsidRDefault="00F50DA6" w:rsidP="00F50DA6">
      <w:r>
        <w:t>256</w:t>
      </w:r>
      <w:r>
        <w:t>, (3,3), pad =1,</w:t>
      </w:r>
    </w:p>
    <w:p w:rsidR="00F50DA6" w:rsidRDefault="00F50DA6" w:rsidP="00F50DA6">
      <w:proofErr w:type="spellStart"/>
      <w:r>
        <w:t>Maxpooling</w:t>
      </w:r>
      <w:proofErr w:type="spellEnd"/>
      <w:r>
        <w:t>, (2,2)</w:t>
      </w:r>
    </w:p>
    <w:p w:rsidR="00F50DA6" w:rsidRDefault="00F50DA6" w:rsidP="00F50DA6">
      <w:r>
        <w:t>Batch norm,</w:t>
      </w:r>
    </w:p>
    <w:p w:rsidR="00F50DA6" w:rsidRDefault="00F50DA6" w:rsidP="00F50DA6"/>
    <w:p w:rsidR="00F50DA6" w:rsidRDefault="00F50DA6" w:rsidP="00F50DA6">
      <w:r>
        <w:t>512</w:t>
      </w:r>
      <w:r>
        <w:t>, (3,3), pad =1,</w:t>
      </w:r>
    </w:p>
    <w:p w:rsidR="00F50DA6" w:rsidRDefault="00F50DA6" w:rsidP="00F50DA6">
      <w:r>
        <w:t>Batch norm</w:t>
      </w:r>
    </w:p>
    <w:p w:rsidR="00F50DA6" w:rsidRDefault="00F50DA6" w:rsidP="00F50DA6">
      <w:r>
        <w:t>512</w:t>
      </w:r>
      <w:r>
        <w:t>, (3,3), pad =1,</w:t>
      </w:r>
    </w:p>
    <w:p w:rsidR="00F50DA6" w:rsidRDefault="00F50DA6" w:rsidP="00F50DA6">
      <w:proofErr w:type="spellStart"/>
      <w:r>
        <w:t>Maxpooling</w:t>
      </w:r>
      <w:proofErr w:type="spellEnd"/>
      <w:r>
        <w:t>, (2,2)</w:t>
      </w:r>
    </w:p>
    <w:p w:rsidR="00F50DA6" w:rsidRDefault="00F50DA6" w:rsidP="00F50DA6">
      <w:r>
        <w:t>Batch norm</w:t>
      </w:r>
    </w:p>
    <w:p w:rsidR="006B495D" w:rsidRDefault="006B495D" w:rsidP="00F50DA6"/>
    <w:p w:rsidR="006B495D" w:rsidRDefault="006B495D" w:rsidP="00F50DA6">
      <w:r>
        <w:t>Dense 1024,</w:t>
      </w:r>
    </w:p>
    <w:p w:rsidR="006B495D" w:rsidRDefault="006B495D" w:rsidP="00F50DA6">
      <w:r>
        <w:t>Batch norm</w:t>
      </w:r>
    </w:p>
    <w:p w:rsidR="006B495D" w:rsidRDefault="006B495D" w:rsidP="00F50DA6">
      <w:r>
        <w:t>Dense 1024,</w:t>
      </w:r>
    </w:p>
    <w:p w:rsidR="006B495D" w:rsidRDefault="006B495D" w:rsidP="00F50DA6">
      <w:r>
        <w:t>Batch norm.</w:t>
      </w:r>
    </w:p>
    <w:p w:rsidR="006B495D" w:rsidRDefault="006B495D" w:rsidP="00F50DA6">
      <w:r>
        <w:t>Dense 10,</w:t>
      </w:r>
    </w:p>
    <w:p w:rsidR="006B495D" w:rsidRDefault="006B495D" w:rsidP="00F50DA6">
      <w:r>
        <w:t xml:space="preserve">Batch norm </w:t>
      </w:r>
    </w:p>
    <w:p w:rsidR="006B495D" w:rsidRDefault="006B495D" w:rsidP="00F50DA6"/>
    <w:p w:rsidR="006B495D" w:rsidRDefault="006B495D" w:rsidP="00F50DA6">
      <w:r>
        <w:t xml:space="preserve">Using binary weight for forward and </w:t>
      </w:r>
      <w:proofErr w:type="spellStart"/>
      <w:r>
        <w:t>backword</w:t>
      </w:r>
      <w:proofErr w:type="spellEnd"/>
      <w:r>
        <w:t>, but not for parameter update.</w:t>
      </w:r>
    </w:p>
    <w:p w:rsidR="006B495D" w:rsidRDefault="006B495D" w:rsidP="00F50DA6">
      <w:r>
        <w:t>Resource</w:t>
      </w:r>
      <w:r>
        <w:tab/>
        <w:t>:</w:t>
      </w:r>
      <w:r w:rsidRPr="006B495D">
        <w:t xml:space="preserve"> https://github.com/MatthieuCourbariaux/BinaryConnect</w:t>
      </w:r>
    </w:p>
    <w:p w:rsidR="006B495D" w:rsidRDefault="006B495D" w:rsidP="00F50DA6"/>
    <w:p w:rsidR="006B495D" w:rsidRDefault="006B495D" w:rsidP="00F50DA6">
      <w:proofErr w:type="spellStart"/>
      <w:r>
        <w:t>BinaryNet</w:t>
      </w:r>
      <w:proofErr w:type="spellEnd"/>
      <w:r>
        <w:t>:</w:t>
      </w:r>
    </w:p>
    <w:p w:rsidR="006B495D" w:rsidRDefault="006B495D" w:rsidP="00F50DA6"/>
    <w:p w:rsidR="006B495D" w:rsidRDefault="006B495D" w:rsidP="00F50DA6">
      <w:r>
        <w:t xml:space="preserve">The same as binary connect, but use GPU to realize the </w:t>
      </w:r>
      <w:r w:rsidR="00936883">
        <w:t>XOR operation for dot product.</w:t>
      </w:r>
    </w:p>
    <w:p w:rsidR="00936883" w:rsidRDefault="00936883" w:rsidP="00F50DA6">
      <w:r w:rsidRPr="00936883">
        <w:t>https://github.com/MatthieuCourbariaux/BinaryNet</w:t>
      </w:r>
    </w:p>
    <w:p w:rsidR="006B495D" w:rsidRDefault="006B495D" w:rsidP="00F50DA6"/>
    <w:p w:rsidR="00936883" w:rsidRDefault="00936883" w:rsidP="00F50DA6"/>
    <w:p w:rsidR="00936883" w:rsidRDefault="00CD03C8" w:rsidP="00F50DA6">
      <w:r>
        <w:t>Max out</w:t>
      </w:r>
    </w:p>
    <w:p w:rsidR="00CD03C8" w:rsidRDefault="00CD03C8" w:rsidP="00F50DA6">
      <w:r>
        <w:t>Just output the maximum</w:t>
      </w:r>
    </w:p>
    <w:p w:rsidR="00CD03C8" w:rsidRDefault="0006099F" w:rsidP="00F50DA6">
      <w:r w:rsidRPr="0006099F">
        <w:t>https://github.com/philipperemy/tensorflow-maxout</w:t>
      </w:r>
    </w:p>
    <w:p w:rsidR="00CD03C8" w:rsidRDefault="00CD03C8" w:rsidP="00F50DA6"/>
    <w:p w:rsidR="0006099F" w:rsidRDefault="0006099F" w:rsidP="00F50DA6"/>
    <w:p w:rsidR="00D12C0F" w:rsidRDefault="00D12C0F" w:rsidP="00F50DA6"/>
    <w:p w:rsidR="00D12C0F" w:rsidRDefault="00D12C0F" w:rsidP="00F50DA6"/>
    <w:p w:rsidR="00D12C0F" w:rsidRDefault="00D12C0F" w:rsidP="00F50DA6"/>
    <w:p w:rsidR="00D12C0F" w:rsidRDefault="00D12C0F" w:rsidP="00F50DA6"/>
    <w:p w:rsidR="0006099F" w:rsidRDefault="00D12C0F" w:rsidP="00F50DA6">
      <w:proofErr w:type="spellStart"/>
      <w:r>
        <w:lastRenderedPageBreak/>
        <w:t>LeNet</w:t>
      </w:r>
      <w:proofErr w:type="spellEnd"/>
    </w:p>
    <w:p w:rsidR="00D12C0F" w:rsidRDefault="00D12C0F" w:rsidP="00F50DA6">
      <w:r w:rsidRPr="00D12C0F">
        <w:drawing>
          <wp:inline distT="0" distB="0" distL="0" distR="0" wp14:anchorId="0EBFC8D7" wp14:editId="0964A10E">
            <wp:extent cx="6216538" cy="18224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16538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DA6" w:rsidRDefault="00F50DA6"/>
    <w:p w:rsidR="00D12C0F" w:rsidRDefault="00D12C0F">
      <w:r>
        <w:t>Kernel size = [5 5]</w:t>
      </w:r>
    </w:p>
    <w:p w:rsidR="00D12C0F" w:rsidRDefault="00D12C0F"/>
    <w:p w:rsidR="00D12C0F" w:rsidRDefault="00D12C0F">
      <w:r>
        <w:t>VGG</w:t>
      </w:r>
    </w:p>
    <w:p w:rsidR="00D12C0F" w:rsidRDefault="005F2388">
      <w:r w:rsidRPr="005F2388">
        <w:drawing>
          <wp:inline distT="0" distB="0" distL="0" distR="0" wp14:anchorId="106AAF96" wp14:editId="5E97D57E">
            <wp:extent cx="5274310" cy="309054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B3B" w:rsidRDefault="00080B3B"/>
    <w:p w:rsidR="005F2388" w:rsidRDefault="00080B3B">
      <w:proofErr w:type="spellStart"/>
      <w:r>
        <w:t>AlexNet</w:t>
      </w:r>
      <w:proofErr w:type="spellEnd"/>
    </w:p>
    <w:p w:rsidR="00080B3B" w:rsidRDefault="00080B3B">
      <w:r w:rsidRPr="00080B3B">
        <w:lastRenderedPageBreak/>
        <w:drawing>
          <wp:inline distT="0" distB="0" distL="0" distR="0" wp14:anchorId="310699DD" wp14:editId="11305D94">
            <wp:extent cx="5274310" cy="260159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012" w:rsidRDefault="00907012">
      <w:bookmarkStart w:id="0" w:name="_GoBack"/>
      <w:bookmarkEnd w:id="0"/>
    </w:p>
    <w:p w:rsidR="00E67747" w:rsidRDefault="00E67747"/>
    <w:p w:rsidR="005F2388" w:rsidRDefault="00E67747" w:rsidP="00E67747">
      <w:r w:rsidRPr="00E67747">
        <w:t>Densely Connected Convolutional Networks</w:t>
      </w:r>
      <w:r>
        <w:t xml:space="preserve"> (best paper this year)</w:t>
      </w:r>
    </w:p>
    <w:p w:rsidR="00080B3B" w:rsidRDefault="00080B3B" w:rsidP="00E67747">
      <w:r w:rsidRPr="00080B3B">
        <w:drawing>
          <wp:inline distT="0" distB="0" distL="0" distR="0" wp14:anchorId="2D3C6C7B" wp14:editId="7BE8903D">
            <wp:extent cx="5274310" cy="45364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747" w:rsidRDefault="00345BD3" w:rsidP="00E67747">
      <w:r>
        <w:rPr>
          <w:noProof/>
        </w:rPr>
        <w:lastRenderedPageBreak/>
        <w:drawing>
          <wp:inline distT="0" distB="0" distL="0" distR="0" wp14:anchorId="73C82B54" wp14:editId="063D0D53">
            <wp:extent cx="5274310" cy="248221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B3B" w:rsidRDefault="00907012" w:rsidP="00E67747">
      <w:r w:rsidRPr="00907012">
        <w:t>https://github.com/liuzhuang13/DenseNet</w:t>
      </w:r>
    </w:p>
    <w:p w:rsidR="00080B3B" w:rsidRDefault="00080B3B" w:rsidP="00E67747"/>
    <w:sectPr w:rsidR="00080B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tDA2sTCzMDOxMDZS0lEKTi0uzszPAykwrAUANmOSjywAAAA="/>
  </w:docVars>
  <w:rsids>
    <w:rsidRoot w:val="00F50DA6"/>
    <w:rsid w:val="0006099F"/>
    <w:rsid w:val="00080B3B"/>
    <w:rsid w:val="002D4A1B"/>
    <w:rsid w:val="00345BD3"/>
    <w:rsid w:val="005F2388"/>
    <w:rsid w:val="006B495D"/>
    <w:rsid w:val="006D340B"/>
    <w:rsid w:val="008C34DF"/>
    <w:rsid w:val="00907012"/>
    <w:rsid w:val="00936883"/>
    <w:rsid w:val="00CD03C8"/>
    <w:rsid w:val="00D12C0F"/>
    <w:rsid w:val="00E67747"/>
    <w:rsid w:val="00F50DA6"/>
    <w:rsid w:val="00F91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40605"/>
  <w15:chartTrackingRefBased/>
  <w15:docId w15:val="{EC4AB0CD-6B64-424A-A7EC-963974A24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80B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chao Yu</dc:creator>
  <cp:keywords/>
  <dc:description/>
  <cp:lastModifiedBy>Hanchao Yu</cp:lastModifiedBy>
  <cp:revision>1</cp:revision>
  <dcterms:created xsi:type="dcterms:W3CDTF">2017-12-02T19:59:00Z</dcterms:created>
  <dcterms:modified xsi:type="dcterms:W3CDTF">2017-12-02T23:22:00Z</dcterms:modified>
</cp:coreProperties>
</file>